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F3E1D" w14:textId="79509AED" w:rsidR="002031DF" w:rsidRDefault="2634E868" w:rsidP="36502B9E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t>Working title</w:t>
      </w:r>
    </w:p>
    <w:p w14:paraId="58C4D831" w14:textId="2C0E476B" w:rsidR="002031DF" w:rsidRDefault="2634E868" w:rsidP="06D4CE91">
      <w:pPr>
        <w:pStyle w:val="ListParagraph"/>
        <w:numPr>
          <w:ilvl w:val="1"/>
          <w:numId w:val="1"/>
        </w:numPr>
      </w:pPr>
      <w:r>
        <w:t>What is the game called?</w:t>
      </w:r>
    </w:p>
    <w:p w14:paraId="2372E8AD" w14:textId="7A9CED3D" w:rsidR="06D4CE91" w:rsidRPr="00D75F3B" w:rsidRDefault="06D4CE91" w:rsidP="06D4CE91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>Currently being called “Maze Run”</w:t>
      </w:r>
    </w:p>
    <w:p w14:paraId="556D2C81" w14:textId="77777777" w:rsidR="008C301F" w:rsidRDefault="2634E868" w:rsidP="008C301F">
      <w:pPr>
        <w:pStyle w:val="ListParagraph"/>
        <w:numPr>
          <w:ilvl w:val="0"/>
          <w:numId w:val="1"/>
        </w:numPr>
      </w:pPr>
      <w:r>
        <w:t>Brief Overview</w:t>
      </w:r>
    </w:p>
    <w:p w14:paraId="1600869F" w14:textId="2EE92F60" w:rsidR="002031DF" w:rsidRPr="006279CB" w:rsidRDefault="6E4A4D76" w:rsidP="008C301F">
      <w:pPr>
        <w:pStyle w:val="ListParagraph"/>
        <w:numPr>
          <w:ilvl w:val="1"/>
          <w:numId w:val="1"/>
        </w:numPr>
        <w:rPr>
          <w:color w:val="0070C0"/>
        </w:rPr>
      </w:pPr>
      <w:r w:rsidRPr="006279CB">
        <w:rPr>
          <w:color w:val="0070C0"/>
        </w:rPr>
        <w:t xml:space="preserve">The game is going to be a maze </w:t>
      </w:r>
      <w:r w:rsidR="00B4583D">
        <w:rPr>
          <w:color w:val="0070C0"/>
        </w:rPr>
        <w:t>runner-type</w:t>
      </w:r>
      <w:r w:rsidRPr="006279CB">
        <w:rPr>
          <w:color w:val="0070C0"/>
        </w:rPr>
        <w:t xml:space="preserve"> </w:t>
      </w:r>
      <w:r w:rsidR="3F9EC3B2" w:rsidRPr="006279CB">
        <w:rPr>
          <w:color w:val="0070C0"/>
        </w:rPr>
        <w:t>game,</w:t>
      </w:r>
      <w:r w:rsidRPr="006279CB">
        <w:rPr>
          <w:color w:val="0070C0"/>
        </w:rPr>
        <w:t xml:space="preserve"> so you are supposed to find your way out of the </w:t>
      </w:r>
      <w:r w:rsidR="00CAD276" w:rsidRPr="006279CB">
        <w:rPr>
          <w:color w:val="0070C0"/>
        </w:rPr>
        <w:t>maze,</w:t>
      </w:r>
      <w:r w:rsidRPr="006279CB">
        <w:rPr>
          <w:color w:val="0070C0"/>
        </w:rPr>
        <w:t xml:space="preserve"> but you ma</w:t>
      </w:r>
      <w:r w:rsidR="12240983" w:rsidRPr="006279CB">
        <w:rPr>
          <w:color w:val="0070C0"/>
        </w:rPr>
        <w:t xml:space="preserve">y need to get </w:t>
      </w:r>
      <w:r w:rsidR="12240983" w:rsidRPr="006279CB">
        <w:rPr>
          <w:color w:val="0070C0"/>
          <w:highlight w:val="cyan"/>
        </w:rPr>
        <w:t>some items</w:t>
      </w:r>
      <w:r w:rsidR="12240983" w:rsidRPr="006279CB">
        <w:rPr>
          <w:color w:val="0070C0"/>
        </w:rPr>
        <w:t xml:space="preserve"> or do </w:t>
      </w:r>
      <w:r w:rsidR="12240983" w:rsidRPr="006279CB">
        <w:rPr>
          <w:color w:val="0070C0"/>
          <w:highlight w:val="magenta"/>
        </w:rPr>
        <w:t>some tasks</w:t>
      </w:r>
      <w:r w:rsidR="12240983" w:rsidRPr="006279CB">
        <w:rPr>
          <w:color w:val="0070C0"/>
        </w:rPr>
        <w:t xml:space="preserve"> </w:t>
      </w:r>
      <w:r w:rsidR="27FDB50F" w:rsidRPr="006279CB">
        <w:rPr>
          <w:color w:val="0070C0"/>
        </w:rPr>
        <w:t>before</w:t>
      </w:r>
      <w:r w:rsidR="12240983" w:rsidRPr="006279CB">
        <w:rPr>
          <w:color w:val="0070C0"/>
        </w:rPr>
        <w:t xml:space="preserve"> you can </w:t>
      </w:r>
      <w:r w:rsidR="41F3F9F6" w:rsidRPr="006279CB">
        <w:rPr>
          <w:color w:val="0070C0"/>
          <w:highlight w:val="green"/>
        </w:rPr>
        <w:t>escape.</w:t>
      </w:r>
    </w:p>
    <w:p w14:paraId="15A69A31" w14:textId="14087ED8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cyan"/>
        </w:rPr>
      </w:pPr>
      <w:r w:rsidRPr="00D75F3B">
        <w:rPr>
          <w:color w:val="0070C0"/>
          <w:highlight w:val="cyan"/>
        </w:rPr>
        <w:t>Possible items</w:t>
      </w:r>
    </w:p>
    <w:p w14:paraId="24F6DE8A" w14:textId="2944B3FB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magenta"/>
        </w:rPr>
      </w:pPr>
      <w:r w:rsidRPr="00D75F3B">
        <w:rPr>
          <w:color w:val="0070C0"/>
          <w:highlight w:val="magenta"/>
        </w:rPr>
        <w:t>Possible tasks</w:t>
      </w:r>
    </w:p>
    <w:p w14:paraId="524AF354" w14:textId="06CE1406" w:rsidR="00B70380" w:rsidRPr="00D75F3B" w:rsidRDefault="00B70380" w:rsidP="36502B9E">
      <w:pPr>
        <w:pStyle w:val="ListParagraph"/>
        <w:numPr>
          <w:ilvl w:val="1"/>
          <w:numId w:val="1"/>
        </w:numPr>
        <w:rPr>
          <w:color w:val="0070C0"/>
          <w:highlight w:val="green"/>
        </w:rPr>
      </w:pPr>
      <w:r w:rsidRPr="00D75F3B">
        <w:rPr>
          <w:color w:val="0070C0"/>
          <w:highlight w:val="green"/>
        </w:rPr>
        <w:t xml:space="preserve">The </w:t>
      </w:r>
      <w:r w:rsidR="00166881" w:rsidRPr="00D75F3B">
        <w:rPr>
          <w:color w:val="0070C0"/>
          <w:highlight w:val="green"/>
        </w:rPr>
        <w:t>escape/exit</w:t>
      </w:r>
    </w:p>
    <w:p w14:paraId="47A6B0CF" w14:textId="374AF423" w:rsidR="002031DF" w:rsidRDefault="2634E868" w:rsidP="36502B9E">
      <w:pPr>
        <w:pStyle w:val="ListParagraph"/>
        <w:numPr>
          <w:ilvl w:val="0"/>
          <w:numId w:val="1"/>
        </w:numPr>
      </w:pPr>
      <w:r>
        <w:t>Target Market</w:t>
      </w:r>
    </w:p>
    <w:p w14:paraId="434DEB26" w14:textId="4AA15B37" w:rsidR="002031DF" w:rsidRDefault="2634E868" w:rsidP="06D4CE91">
      <w:pPr>
        <w:pStyle w:val="ListParagraph"/>
        <w:numPr>
          <w:ilvl w:val="1"/>
          <w:numId w:val="1"/>
        </w:numPr>
      </w:pPr>
      <w:r>
        <w:t>Who is this game for?</w:t>
      </w:r>
    </w:p>
    <w:p w14:paraId="2C8049CB" w14:textId="2857BF34" w:rsidR="06D4CE91" w:rsidRPr="00D75F3B" w:rsidRDefault="06D4CE91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t is for people who like to solve mazes from the first-person perspective.</w:t>
      </w:r>
    </w:p>
    <w:p w14:paraId="494F0508" w14:textId="747C1868" w:rsidR="00F966A7" w:rsidRPr="00D75F3B" w:rsidRDefault="0027343A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 xml:space="preserve">It is for people </w:t>
      </w:r>
      <w:r w:rsidR="00C334A4" w:rsidRPr="00D75F3B">
        <w:rPr>
          <w:color w:val="0070C0"/>
        </w:rPr>
        <w:t>who like to explore &amp; discover things &amp; like the eerie atmosphere around them while they explore.</w:t>
      </w:r>
    </w:p>
    <w:p w14:paraId="4129B829" w14:textId="2B860DAA" w:rsidR="004B5A39" w:rsidRPr="00D75F3B" w:rsidRDefault="004B5A39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 want people to feel accomplished from playing the game.</w:t>
      </w:r>
    </w:p>
    <w:p w14:paraId="57C13A93" w14:textId="2B45B038" w:rsidR="004B5A39" w:rsidRPr="00D75F3B" w:rsidRDefault="004B5A39" w:rsidP="06D4CE91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 want people to feel frustration &amp; excitement while playing the game.</w:t>
      </w:r>
    </w:p>
    <w:tbl>
      <w:tblPr>
        <w:tblpPr w:leftFromText="180" w:rightFromText="180" w:vertAnchor="text" w:horzAnchor="page" w:tblpX="1921" w:tblpY="-77"/>
        <w:tblW w:w="403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</w:tblGrid>
      <w:tr w:rsidR="00D75F3B" w:rsidRPr="00D75F3B" w14:paraId="482A533E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48384E8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otional Rewards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48E74F9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ating from 1 to 10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E7CD078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AC842C0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Accomplish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FB56F55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067F7DD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565519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ll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0B8130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878D13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9CA2A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mpeti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71840C0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1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3706A9E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DFE8E5C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onn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9A82A6C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32E7057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AB71321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Cre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65A9C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1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7B0F380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7986CA1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Discover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D8C5114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9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C7A8BC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1E4E3CC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path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503C3C8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3526295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4501227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mpower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D52DFE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5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3151C868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9CCAE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scapism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C2061B8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5F12210B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981FB4D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Excitement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927151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87E3676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8A7D22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Fear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CEF6EE6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3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134BBAC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CFC1C98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Frustr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E1B0E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7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5516E34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819C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Growth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81128A6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E7E0F7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FFD8B25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Jo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CFE48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4BC92BA9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5232F13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Mastery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1D1E19D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6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EEB765B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F9CD43F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flec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877DA2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5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7A535FBD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A287E56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laxation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E839E0E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2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  <w:tr w:rsidR="00D75F3B" w:rsidRPr="00D75F3B" w14:paraId="6AC182A0" w14:textId="77777777" w:rsidTr="00B70380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B8CE200" w14:textId="77777777" w:rsidR="00B70380" w:rsidRPr="00D75F3B" w:rsidRDefault="00B70380" w:rsidP="00B70380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Reward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6C6FC15" w14:textId="77777777" w:rsidR="00B70380" w:rsidRPr="00D75F3B" w:rsidRDefault="00B70380" w:rsidP="00B70380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0070C0"/>
                <w:sz w:val="18"/>
                <w:szCs w:val="18"/>
                <w:lang w:val="en-AU" w:eastAsia="en-AU"/>
              </w:rPr>
            </w:pPr>
            <w:r w:rsidRPr="00D75F3B">
              <w:rPr>
                <w:rFonts w:ascii="Calibri" w:eastAsia="Times New Roman" w:hAnsi="Calibri" w:cs="Calibri"/>
                <w:color w:val="0070C0"/>
                <w:lang w:val="en-GB" w:eastAsia="en-AU"/>
              </w:rPr>
              <w:t>4</w:t>
            </w:r>
            <w:r w:rsidRPr="00D75F3B">
              <w:rPr>
                <w:rFonts w:ascii="Calibri" w:eastAsia="Times New Roman" w:hAnsi="Calibri" w:cs="Calibri"/>
                <w:color w:val="0070C0"/>
                <w:lang w:val="en-AU" w:eastAsia="en-AU"/>
              </w:rPr>
              <w:t> </w:t>
            </w:r>
          </w:p>
        </w:tc>
      </w:tr>
    </w:tbl>
    <w:p w14:paraId="01A3708F" w14:textId="23F4DB8D" w:rsidR="00B14611" w:rsidRPr="00D75F3B" w:rsidRDefault="00B14611" w:rsidP="00F966A7">
      <w:pPr>
        <w:rPr>
          <w:color w:val="0070C0"/>
        </w:rPr>
      </w:pPr>
    </w:p>
    <w:p w14:paraId="03976B32" w14:textId="62F80EC4" w:rsidR="00F966A7" w:rsidRPr="00D75F3B" w:rsidRDefault="00F966A7" w:rsidP="00F966A7">
      <w:pPr>
        <w:rPr>
          <w:color w:val="0070C0"/>
        </w:rPr>
      </w:pPr>
    </w:p>
    <w:p w14:paraId="615B587B" w14:textId="085E5A60" w:rsidR="00F966A7" w:rsidRPr="00D75F3B" w:rsidRDefault="00F966A7" w:rsidP="00F966A7">
      <w:pPr>
        <w:rPr>
          <w:color w:val="0070C0"/>
        </w:rPr>
      </w:pPr>
    </w:p>
    <w:p w14:paraId="26BDD9BC" w14:textId="5C56D85D" w:rsidR="00F966A7" w:rsidRPr="00D75F3B" w:rsidRDefault="00F966A7" w:rsidP="00F966A7">
      <w:pPr>
        <w:rPr>
          <w:color w:val="0070C0"/>
        </w:rPr>
      </w:pPr>
    </w:p>
    <w:p w14:paraId="0AB7442D" w14:textId="33BF2467" w:rsidR="00F966A7" w:rsidRPr="00D75F3B" w:rsidRDefault="00F966A7" w:rsidP="00F966A7">
      <w:pPr>
        <w:rPr>
          <w:color w:val="0070C0"/>
        </w:rPr>
      </w:pPr>
    </w:p>
    <w:p w14:paraId="46E443C8" w14:textId="3E092A9F" w:rsidR="00F966A7" w:rsidRPr="00D75F3B" w:rsidRDefault="00F966A7" w:rsidP="00F966A7">
      <w:pPr>
        <w:rPr>
          <w:color w:val="0070C0"/>
        </w:rPr>
      </w:pPr>
    </w:p>
    <w:p w14:paraId="00B4DCDF" w14:textId="358A18F3" w:rsidR="00F966A7" w:rsidRPr="00D75F3B" w:rsidRDefault="00F966A7" w:rsidP="00F966A7">
      <w:pPr>
        <w:rPr>
          <w:color w:val="0070C0"/>
        </w:rPr>
      </w:pPr>
    </w:p>
    <w:p w14:paraId="0DEBF620" w14:textId="304DF262" w:rsidR="00F966A7" w:rsidRPr="00D75F3B" w:rsidRDefault="00F966A7" w:rsidP="00F966A7">
      <w:pPr>
        <w:rPr>
          <w:color w:val="0070C0"/>
        </w:rPr>
      </w:pPr>
    </w:p>
    <w:p w14:paraId="39585B64" w14:textId="0DB6D13D" w:rsidR="00F966A7" w:rsidRPr="00D75F3B" w:rsidRDefault="00F966A7" w:rsidP="00F966A7">
      <w:pPr>
        <w:rPr>
          <w:color w:val="0070C0"/>
        </w:rPr>
      </w:pPr>
    </w:p>
    <w:p w14:paraId="3985D6B2" w14:textId="5E8A33B8" w:rsidR="00F966A7" w:rsidRPr="00D75F3B" w:rsidRDefault="00F966A7" w:rsidP="00F966A7">
      <w:pPr>
        <w:rPr>
          <w:color w:val="0070C0"/>
        </w:rPr>
      </w:pPr>
    </w:p>
    <w:p w14:paraId="76EEF780" w14:textId="4899EBA6" w:rsidR="00F966A7" w:rsidRPr="00D75F3B" w:rsidRDefault="00F966A7" w:rsidP="00F966A7">
      <w:pPr>
        <w:rPr>
          <w:color w:val="0070C0"/>
        </w:rPr>
      </w:pPr>
    </w:p>
    <w:p w14:paraId="25617F27" w14:textId="77777777" w:rsidR="00F966A7" w:rsidRPr="00D75F3B" w:rsidRDefault="00F966A7" w:rsidP="00F966A7">
      <w:pPr>
        <w:rPr>
          <w:color w:val="0070C0"/>
        </w:rPr>
      </w:pPr>
    </w:p>
    <w:p w14:paraId="5D870372" w14:textId="0D54B986" w:rsidR="002031DF" w:rsidRDefault="2634E868" w:rsidP="36502B9E">
      <w:pPr>
        <w:pStyle w:val="ListParagraph"/>
        <w:numPr>
          <w:ilvl w:val="0"/>
          <w:numId w:val="1"/>
        </w:numPr>
      </w:pPr>
      <w:r>
        <w:t>Game Genre</w:t>
      </w:r>
    </w:p>
    <w:p w14:paraId="5C40A415" w14:textId="525EB0DA" w:rsidR="002031DF" w:rsidRPr="00D75F3B" w:rsidRDefault="185B4654" w:rsidP="36502B9E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 xml:space="preserve">Maze, </w:t>
      </w:r>
      <w:r w:rsidR="2A86A53C" w:rsidRPr="00D75F3B">
        <w:rPr>
          <w:color w:val="0070C0"/>
        </w:rPr>
        <w:t>Puzzle</w:t>
      </w:r>
      <w:r w:rsidR="735F2556" w:rsidRPr="00D75F3B">
        <w:rPr>
          <w:color w:val="0070C0"/>
        </w:rPr>
        <w:t>,</w:t>
      </w:r>
      <w:r w:rsidR="33B9AE85" w:rsidRPr="00D75F3B">
        <w:rPr>
          <w:color w:val="0070C0"/>
        </w:rPr>
        <w:t xml:space="preserve"> </w:t>
      </w:r>
      <w:r w:rsidR="4936C1E1" w:rsidRPr="00D75F3B">
        <w:rPr>
          <w:color w:val="0070C0"/>
        </w:rPr>
        <w:t>Adventure,</w:t>
      </w:r>
      <w:r w:rsidR="735F2556" w:rsidRPr="00D75F3B">
        <w:rPr>
          <w:color w:val="0070C0"/>
        </w:rPr>
        <w:t xml:space="preserve"> </w:t>
      </w:r>
      <w:r w:rsidR="4E9A07FB" w:rsidRPr="00D75F3B">
        <w:rPr>
          <w:color w:val="0070C0"/>
        </w:rPr>
        <w:t>Escape the Room</w:t>
      </w:r>
    </w:p>
    <w:p w14:paraId="3204BD46" w14:textId="7C41954D" w:rsidR="002031DF" w:rsidRDefault="2634E868" w:rsidP="36502B9E">
      <w:pPr>
        <w:pStyle w:val="ListParagraph"/>
        <w:numPr>
          <w:ilvl w:val="0"/>
          <w:numId w:val="1"/>
        </w:numPr>
      </w:pPr>
      <w:r>
        <w:t>Platform</w:t>
      </w:r>
    </w:p>
    <w:p w14:paraId="6B852A0C" w14:textId="627F98B2" w:rsidR="002031DF" w:rsidRDefault="2634E868" w:rsidP="36502B9E">
      <w:pPr>
        <w:pStyle w:val="ListParagraph"/>
        <w:numPr>
          <w:ilvl w:val="1"/>
          <w:numId w:val="1"/>
        </w:numPr>
      </w:pPr>
      <w:r>
        <w:t>Where will this game be published</w:t>
      </w:r>
      <w:r w:rsidR="2E45BCD6">
        <w:t>?</w:t>
      </w:r>
    </w:p>
    <w:p w14:paraId="504E0BF6" w14:textId="051D0655" w:rsidR="002031DF" w:rsidRPr="00D75F3B" w:rsidRDefault="2E45BCD6" w:rsidP="36502B9E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If I am lucky enough then possibly on Steam for Windows &amp; Mac</w:t>
      </w:r>
      <w:r w:rsidR="00F87196" w:rsidRPr="00D75F3B">
        <w:rPr>
          <w:color w:val="0070C0"/>
        </w:rPr>
        <w:t xml:space="preserve"> (&amp; possible controller support.</w:t>
      </w:r>
    </w:p>
    <w:p w14:paraId="04AB0C62" w14:textId="4B1AFEE8" w:rsidR="002031DF" w:rsidRDefault="2634E868" w:rsidP="36502B9E">
      <w:pPr>
        <w:pStyle w:val="ListParagraph"/>
        <w:numPr>
          <w:ilvl w:val="0"/>
          <w:numId w:val="1"/>
        </w:numPr>
      </w:pPr>
      <w:r>
        <w:t>Tools being used.</w:t>
      </w:r>
    </w:p>
    <w:p w14:paraId="263317D4" w14:textId="2CDBE9FE" w:rsidR="002031DF" w:rsidRDefault="2634E868" w:rsidP="36502B9E">
      <w:pPr>
        <w:pStyle w:val="ListParagraph"/>
        <w:numPr>
          <w:ilvl w:val="1"/>
          <w:numId w:val="1"/>
        </w:numPr>
      </w:pPr>
      <w:r>
        <w:t>What hardware and software will you need?</w:t>
      </w:r>
    </w:p>
    <w:p w14:paraId="153C6F36" w14:textId="254117F9" w:rsidR="002031DF" w:rsidRPr="00D75F3B" w:rsidRDefault="26AB2896" w:rsidP="36502B9E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lastRenderedPageBreak/>
        <w:t xml:space="preserve">At </w:t>
      </w:r>
      <w:r w:rsidR="004203C2">
        <w:rPr>
          <w:color w:val="0070C0"/>
        </w:rPr>
        <w:t xml:space="preserve">a </w:t>
      </w:r>
      <w:r w:rsidRPr="00D75F3B">
        <w:rPr>
          <w:color w:val="0070C0"/>
        </w:rPr>
        <w:t xml:space="preserve">minimum </w:t>
      </w:r>
      <w:r w:rsidR="00B4583D">
        <w:rPr>
          <w:color w:val="0070C0"/>
        </w:rPr>
        <w:t>of a</w:t>
      </w:r>
      <w:r w:rsidRPr="00D75F3B">
        <w:rPr>
          <w:color w:val="0070C0"/>
        </w:rPr>
        <w:t xml:space="preserve"> mid-quality windows or mac laptop.</w:t>
      </w:r>
    </w:p>
    <w:p w14:paraId="714D5697" w14:textId="6730F45A" w:rsidR="002031DF" w:rsidRDefault="2634E868" w:rsidP="36502B9E">
      <w:pPr>
        <w:pStyle w:val="ListParagraph"/>
        <w:numPr>
          <w:ilvl w:val="0"/>
          <w:numId w:val="1"/>
        </w:numPr>
      </w:pPr>
      <w:r>
        <w:t>Concept art</w:t>
      </w:r>
    </w:p>
    <w:p w14:paraId="050FFE7F" w14:textId="75E1C3B6" w:rsidR="002031DF" w:rsidRDefault="2634E868" w:rsidP="36502B9E">
      <w:pPr>
        <w:pStyle w:val="ListParagraph"/>
        <w:numPr>
          <w:ilvl w:val="1"/>
          <w:numId w:val="1"/>
        </w:numPr>
      </w:pPr>
      <w:r>
        <w:t xml:space="preserve">Character, </w:t>
      </w:r>
      <w:r w:rsidR="00A835E7">
        <w:t>Environment,</w:t>
      </w:r>
      <w:r>
        <w:t xml:space="preserve"> and </w:t>
      </w:r>
      <w:r w:rsidR="00005B94">
        <w:t>gameplay</w:t>
      </w:r>
    </w:p>
    <w:p w14:paraId="3C5430CC" w14:textId="28657357" w:rsidR="009E6CCC" w:rsidRPr="009E6CCC" w:rsidRDefault="00F87196" w:rsidP="009E6CCC">
      <w:pPr>
        <w:pStyle w:val="ListParagraph"/>
        <w:numPr>
          <w:ilvl w:val="2"/>
          <w:numId w:val="1"/>
        </w:numPr>
        <w:rPr>
          <w:color w:val="0070C0"/>
        </w:rPr>
      </w:pPr>
      <w:bookmarkStart w:id="0" w:name="_Hlk96077237"/>
      <w:r w:rsidRPr="00D75F3B">
        <w:rPr>
          <w:color w:val="0070C0"/>
        </w:rPr>
        <w:t>A</w:t>
      </w:r>
      <w:r w:rsidR="00022DFC" w:rsidRPr="00D75F3B">
        <w:rPr>
          <w:color w:val="0070C0"/>
        </w:rPr>
        <w:t>n o</w:t>
      </w:r>
      <w:r w:rsidR="0027343A" w:rsidRPr="00D75F3B">
        <w:rPr>
          <w:color w:val="0070C0"/>
        </w:rPr>
        <w:t>ld</w:t>
      </w:r>
      <w:r w:rsidRPr="00D75F3B">
        <w:rPr>
          <w:color w:val="0070C0"/>
        </w:rPr>
        <w:t>/abandoned</w:t>
      </w:r>
      <w:r w:rsidR="0027343A" w:rsidRPr="00D75F3B">
        <w:rPr>
          <w:color w:val="0070C0"/>
        </w:rPr>
        <w:t xml:space="preserve"> theme</w:t>
      </w:r>
      <w:r w:rsidRPr="00D75F3B">
        <w:rPr>
          <w:color w:val="0070C0"/>
        </w:rPr>
        <w:t>/amusement</w:t>
      </w:r>
      <w:r w:rsidR="0027343A" w:rsidRPr="00D75F3B">
        <w:rPr>
          <w:color w:val="0070C0"/>
        </w:rPr>
        <w:t xml:space="preserve"> park </w:t>
      </w:r>
      <w:r w:rsidR="00B70380" w:rsidRPr="00D75F3B">
        <w:rPr>
          <w:color w:val="0070C0"/>
        </w:rPr>
        <w:t>environment</w:t>
      </w:r>
      <w:r w:rsidRPr="00D75F3B">
        <w:rPr>
          <w:color w:val="0070C0"/>
        </w:rPr>
        <w:t>.</w:t>
      </w:r>
    </w:p>
    <w:p w14:paraId="75545D6C" w14:textId="5706AAD1" w:rsidR="009E6CCC" w:rsidRDefault="009E6CCC" w:rsidP="009E6CCC">
      <w:pPr>
        <w:spacing w:after="0"/>
        <w:rPr>
          <w:color w:val="0070C0"/>
        </w:rPr>
      </w:pPr>
      <w:r>
        <w:rPr>
          <w:noProof/>
        </w:rPr>
        <w:drawing>
          <wp:inline distT="0" distB="0" distL="0" distR="0" wp14:anchorId="6AAC18E8" wp14:editId="56D8B856">
            <wp:extent cx="5943600" cy="4461510"/>
            <wp:effectExtent l="0" t="0" r="0" b="0"/>
            <wp:docPr id="2" name="Picture 2" descr="Creepy Photos of Abandoned US Theme Pa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reepy Photos of Abandoned US Theme Parks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6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40871" w14:textId="6708A269" w:rsidR="009E6CCC" w:rsidRPr="009E6CCC" w:rsidRDefault="009E6CCC" w:rsidP="009E6CCC">
      <w:pPr>
        <w:rPr>
          <w:color w:val="0070C0"/>
          <w:sz w:val="10"/>
          <w:szCs w:val="10"/>
        </w:rPr>
      </w:pPr>
      <w:r w:rsidRPr="009E6CCC">
        <w:rPr>
          <w:color w:val="0070C0"/>
          <w:sz w:val="10"/>
          <w:szCs w:val="10"/>
        </w:rPr>
        <w:t>https://www.insider.com/abandoned-amusement-parks-2018-2#once-the-largest-theme-park-in-central-kansas-the-joyland-amusement-park-was-home-to-one-of-the-last-surviving-original-wooden-coasters-12</w:t>
      </w:r>
    </w:p>
    <w:p w14:paraId="3D65D7B7" w14:textId="59326600" w:rsidR="0054525A" w:rsidRPr="0054525A" w:rsidRDefault="00022DFC" w:rsidP="0054525A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>The maze walls are stone, wood, metal &amp;or plants(bush)</w:t>
      </w:r>
      <w:r w:rsidR="00F87196" w:rsidRPr="00D75F3B">
        <w:rPr>
          <w:color w:val="0070C0"/>
        </w:rPr>
        <w:t xml:space="preserve"> (it is </w:t>
      </w:r>
      <w:r w:rsidR="00241DDF">
        <w:rPr>
          <w:color w:val="0070C0"/>
        </w:rPr>
        <w:t>multiple</w:t>
      </w:r>
      <w:r w:rsidR="00F87196" w:rsidRPr="00D75F3B">
        <w:rPr>
          <w:color w:val="0070C0"/>
        </w:rPr>
        <w:t xml:space="preserve"> </w:t>
      </w:r>
      <w:r w:rsidR="00241DDF">
        <w:rPr>
          <w:color w:val="0070C0"/>
        </w:rPr>
        <w:t xml:space="preserve">because I want a different wall type </w:t>
      </w:r>
      <w:r w:rsidR="00F87196" w:rsidRPr="00D75F3B">
        <w:rPr>
          <w:color w:val="0070C0"/>
        </w:rPr>
        <w:t>to represent different parts of the maze</w:t>
      </w:r>
      <w:r w:rsidR="00241DDF">
        <w:rPr>
          <w:color w:val="0070C0"/>
        </w:rPr>
        <w:t xml:space="preserve"> &amp; </w:t>
      </w:r>
      <w:r w:rsidR="00B4583D">
        <w:rPr>
          <w:color w:val="0070C0"/>
        </w:rPr>
        <w:t>possibly</w:t>
      </w:r>
      <w:r w:rsidR="00241DDF">
        <w:rPr>
          <w:color w:val="0070C0"/>
        </w:rPr>
        <w:t xml:space="preserve"> how far you are in the maze).</w:t>
      </w:r>
      <w:r w:rsidR="0054525A">
        <w:rPr>
          <w:color w:val="0070C0"/>
        </w:rPr>
        <w:t xml:space="preserve"> (This is shown in AT02)</w:t>
      </w:r>
    </w:p>
    <w:p w14:paraId="617F0A85" w14:textId="7A7A6361" w:rsidR="00022DFC" w:rsidRPr="00D75F3B" w:rsidRDefault="00F87196" w:rsidP="0027343A">
      <w:pPr>
        <w:pStyle w:val="ListParagraph"/>
        <w:numPr>
          <w:ilvl w:val="2"/>
          <w:numId w:val="1"/>
        </w:numPr>
        <w:rPr>
          <w:color w:val="0070C0"/>
        </w:rPr>
      </w:pPr>
      <w:r w:rsidRPr="00D75F3B">
        <w:rPr>
          <w:color w:val="0070C0"/>
        </w:rPr>
        <w:t xml:space="preserve">The maze is </w:t>
      </w:r>
      <w:r w:rsidR="00005B94">
        <w:rPr>
          <w:color w:val="0070C0"/>
        </w:rPr>
        <w:t>mysterious</w:t>
      </w:r>
      <w:r w:rsidR="00D75F3B" w:rsidRPr="00D75F3B">
        <w:rPr>
          <w:color w:val="0070C0"/>
        </w:rPr>
        <w:t xml:space="preserve"> because it seems bigger than what it looked like on the outside.</w:t>
      </w:r>
    </w:p>
    <w:bookmarkEnd w:id="0"/>
    <w:p w14:paraId="7F137BE1" w14:textId="48AF2FAB" w:rsidR="002031DF" w:rsidRDefault="2634E868" w:rsidP="36502B9E">
      <w:pPr>
        <w:pStyle w:val="ListParagraph"/>
        <w:numPr>
          <w:ilvl w:val="1"/>
          <w:numId w:val="1"/>
        </w:numPr>
      </w:pPr>
      <w:r>
        <w:t xml:space="preserve">Must establish look and feel of </w:t>
      </w:r>
      <w:r w:rsidR="004203C2">
        <w:t xml:space="preserve">the </w:t>
      </w:r>
      <w:r>
        <w:t>game.</w:t>
      </w:r>
    </w:p>
    <w:p w14:paraId="74E46ADD" w14:textId="15F09348" w:rsidR="00792040" w:rsidRPr="00241DDF" w:rsidRDefault="00241DDF" w:rsidP="00792040">
      <w:pPr>
        <w:pStyle w:val="ListParagraph"/>
        <w:numPr>
          <w:ilvl w:val="2"/>
          <w:numId w:val="1"/>
        </w:numPr>
        <w:rPr>
          <w:color w:val="0070C0"/>
        </w:rPr>
      </w:pPr>
      <w:r w:rsidRPr="00241DDF">
        <w:rPr>
          <w:color w:val="0070C0"/>
        </w:rPr>
        <w:t xml:space="preserve">The game will have </w:t>
      </w:r>
      <w:r w:rsidR="00005B94">
        <w:rPr>
          <w:color w:val="0070C0"/>
        </w:rPr>
        <w:t>an</w:t>
      </w:r>
      <w:r w:rsidRPr="00241DDF">
        <w:rPr>
          <w:color w:val="0070C0"/>
        </w:rPr>
        <w:t xml:space="preserve"> eerie feel to it as well as encouraging curiosity.</w:t>
      </w:r>
    </w:p>
    <w:p w14:paraId="40BC252D" w14:textId="40F30427" w:rsidR="002031DF" w:rsidRDefault="2634E868" w:rsidP="36502B9E">
      <w:pPr>
        <w:pStyle w:val="ListParagraph"/>
        <w:numPr>
          <w:ilvl w:val="0"/>
          <w:numId w:val="1"/>
        </w:numPr>
      </w:pPr>
      <w:r>
        <w:t>Research</w:t>
      </w:r>
    </w:p>
    <w:p w14:paraId="2FC864B6" w14:textId="61D375D2" w:rsidR="002031DF" w:rsidRDefault="2634E868" w:rsidP="36502B9E">
      <w:pPr>
        <w:pStyle w:val="ListParagraph"/>
        <w:numPr>
          <w:ilvl w:val="1"/>
          <w:numId w:val="1"/>
        </w:numPr>
      </w:pPr>
      <w:r>
        <w:t>Similar titles</w:t>
      </w:r>
    </w:p>
    <w:p w14:paraId="0E4D3F2D" w14:textId="51DEBD0A" w:rsidR="002031DF" w:rsidRPr="00D75F3B" w:rsidRDefault="4C860164" w:rsidP="36502B9E">
      <w:pPr>
        <w:pStyle w:val="ListParagraph"/>
        <w:numPr>
          <w:ilvl w:val="1"/>
          <w:numId w:val="1"/>
        </w:numPr>
        <w:rPr>
          <w:color w:val="0070C0"/>
        </w:rPr>
      </w:pPr>
      <w:r w:rsidRPr="00D75F3B">
        <w:rPr>
          <w:color w:val="0070C0"/>
        </w:rPr>
        <w:t>Zardy’s Maze</w:t>
      </w:r>
    </w:p>
    <w:p w14:paraId="570868B4" w14:textId="20B1F040" w:rsidR="002031DF" w:rsidRDefault="2634E868" w:rsidP="36502B9E">
      <w:pPr>
        <w:pStyle w:val="ListParagraph"/>
        <w:numPr>
          <w:ilvl w:val="2"/>
          <w:numId w:val="1"/>
        </w:numPr>
      </w:pPr>
      <w:r>
        <w:t xml:space="preserve">Why </w:t>
      </w:r>
      <w:proofErr w:type="gramStart"/>
      <w:r>
        <w:t>use</w:t>
      </w:r>
      <w:proofErr w:type="gramEnd"/>
      <w:r>
        <w:t xml:space="preserve"> these similarities?</w:t>
      </w:r>
    </w:p>
    <w:p w14:paraId="4F422962" w14:textId="2796AF3D" w:rsidR="002031DF" w:rsidRPr="00D75F3B" w:rsidRDefault="7DD83255" w:rsidP="06D4CE91">
      <w:pPr>
        <w:pStyle w:val="ListParagraph"/>
        <w:numPr>
          <w:ilvl w:val="3"/>
          <w:numId w:val="1"/>
        </w:numPr>
        <w:rPr>
          <w:color w:val="0070C0"/>
        </w:rPr>
      </w:pPr>
      <w:r w:rsidRPr="00D75F3B">
        <w:rPr>
          <w:color w:val="0070C0"/>
        </w:rPr>
        <w:t>It is what helped me decide to do a maze game</w:t>
      </w:r>
      <w:r w:rsidR="6A7D592E" w:rsidRPr="00D75F3B">
        <w:rPr>
          <w:color w:val="0070C0"/>
        </w:rPr>
        <w:t>.</w:t>
      </w:r>
    </w:p>
    <w:p w14:paraId="78020663" w14:textId="3F4829E9" w:rsidR="002031DF" w:rsidRDefault="2634E868" w:rsidP="36502B9E">
      <w:pPr>
        <w:pStyle w:val="ListParagraph"/>
        <w:numPr>
          <w:ilvl w:val="2"/>
          <w:numId w:val="1"/>
        </w:numPr>
      </w:pPr>
      <w:r>
        <w:t>What makes your game different?</w:t>
      </w:r>
    </w:p>
    <w:p w14:paraId="0F4CB5B1" w14:textId="7E5421F4" w:rsidR="000B6ACB" w:rsidRDefault="04C45032" w:rsidP="000B6ACB">
      <w:pPr>
        <w:pStyle w:val="ListParagraph"/>
        <w:numPr>
          <w:ilvl w:val="3"/>
          <w:numId w:val="1"/>
        </w:numPr>
        <w:rPr>
          <w:color w:val="0070C0"/>
        </w:rPr>
      </w:pPr>
      <w:r w:rsidRPr="00D75F3B">
        <w:rPr>
          <w:color w:val="0070C0"/>
        </w:rPr>
        <w:t>My maze will not be a corn maze b</w:t>
      </w:r>
      <w:r w:rsidR="4560D53C" w:rsidRPr="00D75F3B">
        <w:rPr>
          <w:color w:val="0070C0"/>
        </w:rPr>
        <w:t>ut a mix of different styles.</w:t>
      </w:r>
    </w:p>
    <w:p w14:paraId="7CA78380" w14:textId="167CCE9E" w:rsidR="00580C76" w:rsidRPr="00D75F3B" w:rsidRDefault="00580C76" w:rsidP="00580C76">
      <w:pPr>
        <w:pStyle w:val="ListParagraph"/>
        <w:ind w:left="1440"/>
        <w:rPr>
          <w:color w:val="0070C0"/>
        </w:rPr>
      </w:pPr>
      <w:r>
        <w:rPr>
          <w:color w:val="0070C0"/>
        </w:rPr>
        <w:lastRenderedPageBreak/>
        <w:t xml:space="preserve">More info for Zardy’s Maze here: </w:t>
      </w:r>
      <w:hyperlink r:id="rId7" w:history="1">
        <w:r w:rsidRPr="00611B2E">
          <w:rPr>
            <w:rStyle w:val="Hyperlink"/>
          </w:rPr>
          <w:t>https://store.steampowered.com/app/1484800/Zardys_Maze/</w:t>
        </w:r>
      </w:hyperlink>
      <w:r>
        <w:rPr>
          <w:color w:val="0070C0"/>
        </w:rPr>
        <w:t xml:space="preserve"> </w:t>
      </w:r>
    </w:p>
    <w:p w14:paraId="6BC80AA6" w14:textId="2EF2F179" w:rsidR="002031DF" w:rsidRDefault="2634E868" w:rsidP="36502B9E">
      <w:pPr>
        <w:pStyle w:val="ListParagraph"/>
        <w:numPr>
          <w:ilvl w:val="1"/>
          <w:numId w:val="1"/>
        </w:numPr>
      </w:pPr>
      <w:r>
        <w:t>Inspirations (mood boards, screenshots</w:t>
      </w:r>
      <w:r w:rsidR="00B4583D">
        <w:t>,</w:t>
      </w:r>
      <w:r>
        <w:t xml:space="preserve"> etc.)</w:t>
      </w:r>
    </w:p>
    <w:p w14:paraId="57BF7B53" w14:textId="78F2FD3F" w:rsidR="00F966A7" w:rsidRDefault="2634E868" w:rsidP="00F966A7">
      <w:pPr>
        <w:pStyle w:val="ListParagraph"/>
        <w:numPr>
          <w:ilvl w:val="2"/>
          <w:numId w:val="1"/>
        </w:numPr>
      </w:pPr>
      <w:r>
        <w:t>Annotate what elements inspired the game design.</w:t>
      </w:r>
    </w:p>
    <w:p w14:paraId="3C7BD46B" w14:textId="4F5DD857" w:rsidR="0036727F" w:rsidRDefault="00056F6F" w:rsidP="0036727F">
      <w:pPr>
        <w:pStyle w:val="ListParagraph"/>
        <w:numPr>
          <w:ilvl w:val="3"/>
          <w:numId w:val="1"/>
        </w:numPr>
        <w:rPr>
          <w:color w:val="0070C0"/>
        </w:rPr>
      </w:pPr>
      <w:r>
        <w:rPr>
          <w:color w:val="0070C0"/>
        </w:rPr>
        <w:t xml:space="preserve">Six inches under </w:t>
      </w:r>
      <w:proofErr w:type="spellStart"/>
      <w:r w:rsidR="0036727F" w:rsidRPr="0036727F">
        <w:rPr>
          <w:color w:val="0070C0"/>
        </w:rPr>
        <w:t>hotbar</w:t>
      </w:r>
      <w:proofErr w:type="spellEnd"/>
      <w:r w:rsidR="0036727F" w:rsidRPr="0036727F">
        <w:rPr>
          <w:color w:val="0070C0"/>
        </w:rPr>
        <w:t xml:space="preserve"> has inspired my </w:t>
      </w:r>
      <w:r w:rsidR="00F44F5A">
        <w:rPr>
          <w:color w:val="0070C0"/>
        </w:rPr>
        <w:t>choice</w:t>
      </w:r>
      <w:r w:rsidR="0036727F" w:rsidRPr="0036727F">
        <w:rPr>
          <w:color w:val="0070C0"/>
        </w:rPr>
        <w:t xml:space="preserve"> in making a </w:t>
      </w:r>
      <w:proofErr w:type="spellStart"/>
      <w:r w:rsidR="0036727F" w:rsidRPr="0036727F">
        <w:rPr>
          <w:color w:val="0070C0"/>
        </w:rPr>
        <w:t>hotbar</w:t>
      </w:r>
      <w:proofErr w:type="spellEnd"/>
      <w:r w:rsidR="0036727F" w:rsidRPr="0036727F">
        <w:rPr>
          <w:color w:val="0070C0"/>
        </w:rPr>
        <w:t xml:space="preserve"> system</w:t>
      </w:r>
      <w:r w:rsidR="00983BD4">
        <w:rPr>
          <w:color w:val="0070C0"/>
        </w:rPr>
        <w:t xml:space="preserve"> that is similar. </w:t>
      </w:r>
    </w:p>
    <w:p w14:paraId="72784180" w14:textId="3A3BF17C" w:rsidR="00247C05" w:rsidRPr="00247C05" w:rsidRDefault="00247C05" w:rsidP="00247C05">
      <w:pPr>
        <w:pStyle w:val="ListParagraph"/>
        <w:numPr>
          <w:ilvl w:val="3"/>
          <w:numId w:val="1"/>
        </w:numPr>
      </w:pPr>
      <w:proofErr w:type="spellStart"/>
      <w:r>
        <w:t>Hotbar</w:t>
      </w:r>
      <w:proofErr w:type="spellEnd"/>
      <w:r>
        <w:t xml:space="preserve"> reference: </w:t>
      </w:r>
      <w:hyperlink r:id="rId8" w:history="1">
        <w:r w:rsidRPr="00611B2E">
          <w:rPr>
            <w:rStyle w:val="Hyperlink"/>
          </w:rPr>
          <w:t>https://www.pcinvasion.com/supraland-six-inches-under-review/</w:t>
        </w:r>
      </w:hyperlink>
      <w:r>
        <w:t xml:space="preserve"> </w:t>
      </w:r>
    </w:p>
    <w:p w14:paraId="45540153" w14:textId="3E6110E1" w:rsidR="00983BD4" w:rsidRPr="00983BD4" w:rsidRDefault="00983BD4" w:rsidP="00983BD4">
      <w:pPr>
        <w:ind w:left="2520"/>
        <w:rPr>
          <w:color w:val="0070C0"/>
        </w:rPr>
      </w:pPr>
      <w:r>
        <w:rPr>
          <w:noProof/>
        </w:rPr>
        <w:drawing>
          <wp:inline distT="0" distB="0" distL="0" distR="0" wp14:anchorId="34B00133" wp14:editId="0D02C58B">
            <wp:extent cx="3981450" cy="476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83BD4" w:rsidRPr="00983B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662FC"/>
    <w:multiLevelType w:val="hybridMultilevel"/>
    <w:tmpl w:val="5ACA4CBA"/>
    <w:lvl w:ilvl="0" w:tplc="DD9072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5E5C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A481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1CF2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F883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856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0239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2A87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B8A2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015D44"/>
    <w:multiLevelType w:val="hybridMultilevel"/>
    <w:tmpl w:val="9E62AC9C"/>
    <w:lvl w:ilvl="0" w:tplc="4F9A40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B671D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7A9B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072A4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082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00E6F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E9F7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FCEB0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E4B9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NTQ1MzAyNrCwsDRQ0lEKTi0uzszPAykwqgUA2TE9BywAAAA="/>
  </w:docVars>
  <w:rsids>
    <w:rsidRoot w:val="74CE214F"/>
    <w:rsid w:val="00005B94"/>
    <w:rsid w:val="00022DFC"/>
    <w:rsid w:val="00056F6F"/>
    <w:rsid w:val="000B6ACB"/>
    <w:rsid w:val="00166881"/>
    <w:rsid w:val="002031DF"/>
    <w:rsid w:val="00241DDF"/>
    <w:rsid w:val="00247C05"/>
    <w:rsid w:val="0027343A"/>
    <w:rsid w:val="0036727F"/>
    <w:rsid w:val="003A2E4A"/>
    <w:rsid w:val="003D2E27"/>
    <w:rsid w:val="004203C2"/>
    <w:rsid w:val="004B5A39"/>
    <w:rsid w:val="0054525A"/>
    <w:rsid w:val="00580C76"/>
    <w:rsid w:val="006279CB"/>
    <w:rsid w:val="00792040"/>
    <w:rsid w:val="008C301F"/>
    <w:rsid w:val="00983BD4"/>
    <w:rsid w:val="009E6CCC"/>
    <w:rsid w:val="00A617F0"/>
    <w:rsid w:val="00A835E7"/>
    <w:rsid w:val="00B14611"/>
    <w:rsid w:val="00B4583D"/>
    <w:rsid w:val="00B70380"/>
    <w:rsid w:val="00C334A4"/>
    <w:rsid w:val="00CAD276"/>
    <w:rsid w:val="00D75F3B"/>
    <w:rsid w:val="00E12D7C"/>
    <w:rsid w:val="00F44F5A"/>
    <w:rsid w:val="00F87196"/>
    <w:rsid w:val="00F966A7"/>
    <w:rsid w:val="047E0B4A"/>
    <w:rsid w:val="04C45032"/>
    <w:rsid w:val="06D4CE91"/>
    <w:rsid w:val="092FF74B"/>
    <w:rsid w:val="0BBFBD70"/>
    <w:rsid w:val="0F414D4F"/>
    <w:rsid w:val="100F193B"/>
    <w:rsid w:val="1036A2DE"/>
    <w:rsid w:val="11AAE99C"/>
    <w:rsid w:val="12240983"/>
    <w:rsid w:val="147B06B7"/>
    <w:rsid w:val="185B4654"/>
    <w:rsid w:val="18F1AFB7"/>
    <w:rsid w:val="2634E868"/>
    <w:rsid w:val="26AB2896"/>
    <w:rsid w:val="27AF33A7"/>
    <w:rsid w:val="27FDB50F"/>
    <w:rsid w:val="2A86A53C"/>
    <w:rsid w:val="2CA429EC"/>
    <w:rsid w:val="2E45BCD6"/>
    <w:rsid w:val="305D7E62"/>
    <w:rsid w:val="317CBA7B"/>
    <w:rsid w:val="3293FACE"/>
    <w:rsid w:val="3389505D"/>
    <w:rsid w:val="33B9AE85"/>
    <w:rsid w:val="3502783F"/>
    <w:rsid w:val="36502B9E"/>
    <w:rsid w:val="3C1928B3"/>
    <w:rsid w:val="3C609B92"/>
    <w:rsid w:val="3F9EC3B2"/>
    <w:rsid w:val="41F3F9F6"/>
    <w:rsid w:val="44EE93DF"/>
    <w:rsid w:val="4520898F"/>
    <w:rsid w:val="4560D53C"/>
    <w:rsid w:val="4936C1E1"/>
    <w:rsid w:val="4C860164"/>
    <w:rsid w:val="4DB02B82"/>
    <w:rsid w:val="4E44879B"/>
    <w:rsid w:val="4E9A07FB"/>
    <w:rsid w:val="53C09B76"/>
    <w:rsid w:val="548E9FEB"/>
    <w:rsid w:val="5598ABF2"/>
    <w:rsid w:val="57347C53"/>
    <w:rsid w:val="6105DD94"/>
    <w:rsid w:val="61D36B38"/>
    <w:rsid w:val="6A08E051"/>
    <w:rsid w:val="6A7D592E"/>
    <w:rsid w:val="6E4A4D76"/>
    <w:rsid w:val="735F2556"/>
    <w:rsid w:val="748D1FB4"/>
    <w:rsid w:val="74CE214F"/>
    <w:rsid w:val="75291D4A"/>
    <w:rsid w:val="7860BE0C"/>
    <w:rsid w:val="79E36610"/>
    <w:rsid w:val="7D1B06D2"/>
    <w:rsid w:val="7DD8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E214F"/>
  <w15:chartTrackingRefBased/>
  <w15:docId w15:val="{86B9DDFF-3DCC-448F-BAB1-591BB9BF3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aragraph">
    <w:name w:val="paragraph"/>
    <w:basedOn w:val="Normal"/>
    <w:rsid w:val="00F966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normaltextrun">
    <w:name w:val="normaltextrun"/>
    <w:basedOn w:val="DefaultParagraphFont"/>
    <w:rsid w:val="00F966A7"/>
  </w:style>
  <w:style w:type="character" w:customStyle="1" w:styleId="eop">
    <w:name w:val="eop"/>
    <w:basedOn w:val="DefaultParagraphFont"/>
    <w:rsid w:val="00F966A7"/>
  </w:style>
  <w:style w:type="character" w:styleId="Hyperlink">
    <w:name w:val="Hyperlink"/>
    <w:basedOn w:val="DefaultParagraphFont"/>
    <w:uiPriority w:val="99"/>
    <w:unhideWhenUsed/>
    <w:rsid w:val="00580C7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0C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1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7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3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95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34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3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56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7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89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68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81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3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37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0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2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49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70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0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469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5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33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16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7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55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6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8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55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83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2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3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7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48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8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0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9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1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74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2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2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6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3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9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75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6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4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2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92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1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6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59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1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89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5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8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18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cinvasion.com/supraland-six-inches-under-review/" TargetMode="External"/><Relationship Id="rId3" Type="http://schemas.openxmlformats.org/officeDocument/2006/relationships/styles" Target="styles.xml"/><Relationship Id="rId7" Type="http://schemas.openxmlformats.org/officeDocument/2006/relationships/hyperlink" Target="https://store.steampowered.com/app/1484800/Zardys_Maz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889DA3-D47B-4EE3-82AF-AD7C707F12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3</Pages>
  <Words>405</Words>
  <Characters>231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4</cp:revision>
  <dcterms:created xsi:type="dcterms:W3CDTF">2022-02-11T04:55:00Z</dcterms:created>
  <dcterms:modified xsi:type="dcterms:W3CDTF">2022-04-01T01:51:00Z</dcterms:modified>
</cp:coreProperties>
</file>